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༩ན]༄༅། །སྒྲུབ་ཐབས་ཀླུ་སྒྲུབ་ཀྱིས་མཛད་པ། ༄༅། །རྒྱ་གར་སྐད་དུ། ཤྲཱི་མ་ཧཱ་ཀཱ་ལ་ས་དྷ་ན་མ། བོད་སྐད་དུ། དཔལ་ནག་པོ་ཆེན་པོའི་སྒྲུབ་ཐབས་ཞེས་བྱ་བ། དཔལ་ནག་པོ་ཆེན་པོ་ལ་ཕྱག་འཚལ་ལོ། །ཇི་ལྟར་སྔོན་གསུངས་པའི་རིམ་པས་སྟོང་པ་ཉིད་དུ་བསྒོམ་པའི་རྗེས་ལ། སྣ་ཚོགས་པདྨ་ཉི་མའི་སྟེང་དུ་ཧཱུཾ་ཡིག་ནག་པོའོ། །དེ་ཉིད་ཁོ་ན་ཡོངས་སུ་གྱུར་པ་ལས། རྗེ་བཙུན་དཔལ་ནག་པོ་ཆེན་པོ་ནི། ཞལ་གཅིག་ཕྱག་གཉིས། སྐུ་མདོག་ནག་པོ་སྤྱན་གསུམ་པ་ཆེར་འབར་བ། གཡས་དང་གཡོན་གྱི་ཕྱག་གཉིས་ཀྱིས་གྲི་གུག་དང་ཐོད་པ་འཛིན་པ། །མགོ་བོའི་ཕྲེང་བ་འཕྱང་བས་བརྒྱན་པ། དབུ་སྐྲ་ཁམ་པ་གྱེན་དུ་འགྲེང་བ། སྐུ་ལུས་རགས་ཤིང་མཆེ་བ་གཙིགས་པ། འཇིགས་སུ་རུང་བ། ལྟོ་འཕྱེས་ལུས་ལ་བརྒྱན་པ། ཡན་[༢༥༩བ]ལག་ཐམས་ཅད་མིའུ་ཐུང་གི་གཟུགས་བརྙན་ཅན། ཁ་ནས་ཁྲག་འཛག་པ། སྐད་ཅིག་གིས་བདག་ཉིད་བསྐྱེད་ལ་སྔགས་བཟླ་བར་བྱ་སྟེ། དེ་ལ་འདིར་སྔགས་ནི། ཨོཾ་མ་ཧཱ་ཀཱ་ལ་ཡ་ཧཱུཾ་ཧཱུཾ་ཕཊ་ཕཊ་སྭཱ་ཧཱ། །དུག་དང་། ཁྲག་དང་སྒོག་པ་དང་། ཡུངས་ཀར་རྣམས་བསྲེས་པའི་སྤོས་ནག་པོ་ཆེན་པོ་ལ་དབུལ་ལོ། །སྲན་མ། ཤ་ཆེན་དང་། ཆང་དང་། མེ་ཏོག་དང་། བྱུག་པ་དང་། སྒྲོན་མ་དང་། བདུད་རྩི་ལྔས་ནག་པོ་ཆེན་པོ་ལ་གསོལ་མཆོད་བྱས་ལ་གཏོར་མའི་སྔགས་འདིས་སོ། །ཨོཾ་མ་ཧཱ་ཀཱ་ལ་ཡ། ཤཱ་ས་ན། ཨུ་པ་ཧ་རི་ནིཎ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ཨེ་ཥ་ཨ་པཥྩི། མ། ལོ་ཨ་ཡ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ཨི་དཾ་རཏྣ་ཏྲ་ཡཱ་ཡ། ཨ་བ་ཀ་རི་ཎི། ཡ་ཏི་པྲ་ཏི་ཛྙར་</w:t>
      </w:r>
      <w:r>
        <w:rPr>
          <w:rStyle w:val="FootnoteReference"/>
        </w:rPr>
        <w:footnoteReference w:id="23"/>
      </w:r>
      <w:r>
        <w:t xml:space="preserve">སྨར་སི་ཏཱ་དཱ། ཨི་དཾ་དུཥྚ། ཁ་ཁ། ཁཱ་ཧི་ཁཱ་ཧི། མཱ་ར་མཱ་ར། གྲིཧྣ་གྲིཧྣ། བྷནྡྷ་བནྡྷ་བནྡྷ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ཧ་ན་ཧ་ན། ད་ཧ་ད་ཧ། པ་ཙ་པ་ཙ། ཛི་ན་</w:t>
      </w:r>
      <w:r>
        <w:rPr>
          <w:rStyle w:val="FootnoteReference"/>
        </w:rPr>
        <w:footnoteReference w:id="25"/>
      </w:r>
      <w:r>
        <w:t xml:space="preserve">མེད་ཀེ་ན་མཱ་ར་ཡ་ཧཱུཾ་ཧཱུཾ་ཕཊ། དེ་ལ་འདིའི་ཉེ་བར་སྤྱད་པ་ནི། ཚ་བ་གསུམ་ལ་བསྒྲུབ་བྱའི་གཟུགས་སོ་སོར་བྱས་ཏེ། དེའི་ལུས་ལ་ཚེར་མས་བཀང་སྟེ། དུག་དང་སྐེ་ཚེ་དག་གི་ཆོ་ག་བཞིན་དུ་བྱུགས་ལ་མེ་ལ་བདུགས་ན་གང་གི་མིང་ནས་བོས་ན་སྐད་ཅིག་ལ་མི་སྣང་བར་འགྱུར་རོ། །ཡང་སློབ་དཔོན་རྟག་ཏུ་སྨོད་པ། སེམས་ཅན་དཔག་ཏུ་མེད་པ་ལ་གནོད་པར་བྱེད་པ་ནི། ནག་པོ་ཆེན་པོས་གསོལ་བར་བྱེད་དེ། དེའི་ལུས་ཀྱི་ཤ་ཟ་ཞིང་དེའི་ཁྲག་ཀྱང་འཐུང་བར་བྱེད། །རྟག་པར་བྱས་ནས་སྤྱི་བོ་ནས་ཡོངས་སུ་བཟུང་གཟུང་</w:t>
      </w:r>
      <w:r>
        <w:rPr>
          <w:rStyle w:val="FootnoteReference"/>
        </w:rPr>
        <w:footnoteReference w:id="26"/>
      </w:r>
      <w:r>
        <w:t xml:space="preserve">ནས་ཏིལ་ཙམ་དུ་བྱེད་དོ། །ཞེས་བྱ་བ་ལ་སོགས་པ་མང་དུ་ཡིད་ལ་གོ་བར་བྱའོ། །དཔལ་ནག་པོ་ཆེན་པོའི་སྒྲུབ་ཐབས་ཞེས་བྱ་བ་སློབ་དཔོན་ཀླུ་སྒྲུབ་ཀྱིས་མཛད་པ་རྫོགས་སོ།། །།བོད་ཀྱི་ལོ་ཙཱ་བ་ག་རོད་ཀྱིས་བསྒྱུར་བའོ། །</w:t>
      </w:r>
      <w:r>
        <w:rPr>
          <w:rStyle w:val="FootnoteReference"/>
        </w:rPr>
        <w:footnoteReference w:id="27"/>
      </w:r>
      <w:r>
        <w:t xml:space="preserve">རྒྱལ་ཚ་ལུང་མང་པོ་དང་། ཆོས་རྗེ་བསོད་ནམས་ཀྱི་ཕྱག་དཔེ་ལས། ཡར་ལུང་[༢༦༠ན]པ་སེང་གེ་རྒྱལ་མཚན་གྱིས་ཀླུའི་དགོན་པར་ཞུས་དག་བགྱིས་པ་ལས་བཤུས་སོ།། །།དགེ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ནྡྷ་བྷནྡྷ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a598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8Z</dcterms:created>
  <dcterms:modified xsi:type="dcterms:W3CDTF">2017-05-10T21:02:08Z</dcterms:modified>
</cp:coreProperties>
</file>